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072BCE" w14:textId="77777777" w:rsidR="00DA52FA" w:rsidRDefault="0015362D" w:rsidP="0015362D">
      <w:pPr>
        <w:spacing w:after="0" w:line="240" w:lineRule="auto"/>
        <w:jc w:val="center"/>
        <w:rPr>
          <w:b/>
        </w:rPr>
      </w:pPr>
      <w:r>
        <w:rPr>
          <w:b/>
        </w:rPr>
        <w:t>SHOREWOOD-TROY PUBLIC LIBRARY DISTRICT</w:t>
      </w:r>
    </w:p>
    <w:p w14:paraId="44284205" w14:textId="77777777" w:rsidR="0015362D" w:rsidRDefault="0015362D" w:rsidP="0015362D">
      <w:pPr>
        <w:spacing w:after="0" w:line="240" w:lineRule="auto"/>
        <w:jc w:val="center"/>
        <w:rPr>
          <w:b/>
        </w:rPr>
      </w:pPr>
      <w:r>
        <w:rPr>
          <w:b/>
        </w:rPr>
        <w:t>BOARD MEETING</w:t>
      </w:r>
    </w:p>
    <w:p w14:paraId="57799EE5" w14:textId="5DE1C5AD" w:rsidR="0015362D" w:rsidRDefault="00F976DC" w:rsidP="0015362D">
      <w:pPr>
        <w:spacing w:after="0" w:line="240" w:lineRule="auto"/>
        <w:jc w:val="center"/>
        <w:rPr>
          <w:b/>
        </w:rPr>
      </w:pPr>
      <w:r>
        <w:rPr>
          <w:b/>
        </w:rPr>
        <w:t>December 11</w:t>
      </w:r>
      <w:r w:rsidR="0011455F">
        <w:rPr>
          <w:b/>
        </w:rPr>
        <w:t>, 2025</w:t>
      </w:r>
    </w:p>
    <w:p w14:paraId="55E68F61" w14:textId="48D065AC" w:rsidR="00EB2C1F" w:rsidRDefault="00EB2C1F" w:rsidP="0015362D">
      <w:pPr>
        <w:spacing w:after="0" w:line="240" w:lineRule="auto"/>
      </w:pPr>
    </w:p>
    <w:p w14:paraId="7DD94B07" w14:textId="77777777" w:rsidR="00B9147E" w:rsidRDefault="00B9147E" w:rsidP="0015362D">
      <w:pPr>
        <w:spacing w:after="0" w:line="240" w:lineRule="auto"/>
      </w:pPr>
    </w:p>
    <w:p w14:paraId="43B0878C" w14:textId="54FDF4FF" w:rsidR="00964CE5" w:rsidRDefault="008E34E5" w:rsidP="008E34E5">
      <w:pPr>
        <w:spacing w:after="0" w:line="240" w:lineRule="auto"/>
      </w:pPr>
      <w:r>
        <w:t>The regular meeting of the Shorewood-Troy Public Library Board of Trustees was called to order b</w:t>
      </w:r>
      <w:r w:rsidR="00A238F8">
        <w:t>y</w:t>
      </w:r>
      <w:r w:rsidR="00142EE7">
        <w:t xml:space="preserve"> President</w:t>
      </w:r>
      <w:r w:rsidR="00EB12D6">
        <w:t xml:space="preserve"> Tom </w:t>
      </w:r>
      <w:proofErr w:type="spellStart"/>
      <w:r w:rsidR="00EB12D6">
        <w:t>N</w:t>
      </w:r>
      <w:r w:rsidR="0011455F">
        <w:t>o</w:t>
      </w:r>
      <w:r w:rsidR="00B15CD7">
        <w:t>vinski</w:t>
      </w:r>
      <w:proofErr w:type="spellEnd"/>
      <w:r w:rsidR="00B15CD7">
        <w:t xml:space="preserve"> at 7:00 p.m. on December 11</w:t>
      </w:r>
      <w:r w:rsidR="0011455F">
        <w:t>, 2025</w:t>
      </w:r>
      <w:r w:rsidR="00EB12D6">
        <w:t>. It was held</w:t>
      </w:r>
      <w:r w:rsidR="004954B0">
        <w:t xml:space="preserve"> in Meeting Room A of the Library </w:t>
      </w:r>
      <w:r w:rsidR="00327F98">
        <w:t>at 650 Deerwood Dr., Shorewood, IL  60404</w:t>
      </w:r>
      <w:r w:rsidR="004265BE">
        <w:t xml:space="preserve">.  </w:t>
      </w:r>
    </w:p>
    <w:p w14:paraId="777082B3" w14:textId="57C5322C" w:rsidR="009F1A95" w:rsidRDefault="009F1A95" w:rsidP="0015362D">
      <w:pPr>
        <w:spacing w:after="0" w:line="240" w:lineRule="auto"/>
      </w:pPr>
    </w:p>
    <w:p w14:paraId="7FBAA564" w14:textId="77777777" w:rsidR="00EB2C1F" w:rsidRDefault="00EB2C1F" w:rsidP="00EB2C1F">
      <w:pPr>
        <w:spacing w:after="0" w:line="240" w:lineRule="auto"/>
      </w:pPr>
      <w:r>
        <w:t>ROLL CALL:</w:t>
      </w:r>
    </w:p>
    <w:p w14:paraId="3667DB06" w14:textId="77777777" w:rsidR="00EB2C1F" w:rsidRDefault="00EB2C1F" w:rsidP="00EB2C1F">
      <w:pPr>
        <w:spacing w:after="0" w:line="240" w:lineRule="auto"/>
      </w:pPr>
      <w:r>
        <w:tab/>
        <w:t>TRUSTEES PRESENT:</w:t>
      </w:r>
    </w:p>
    <w:p w14:paraId="494A4C05" w14:textId="0D8322F6" w:rsidR="00EB2C1F" w:rsidRDefault="00426B6B" w:rsidP="00EB2C1F">
      <w:pPr>
        <w:spacing w:after="0" w:line="240" w:lineRule="auto"/>
      </w:pPr>
      <w:r>
        <w:tab/>
        <w:t xml:space="preserve">1. </w:t>
      </w:r>
      <w:r w:rsidR="005B6B6D">
        <w:t xml:space="preserve">Karen </w:t>
      </w:r>
      <w:proofErr w:type="spellStart"/>
      <w:r w:rsidR="005B6B6D">
        <w:t>Voitik</w:t>
      </w:r>
      <w:proofErr w:type="spellEnd"/>
      <w:r w:rsidR="00F91850">
        <w:tab/>
      </w:r>
      <w:r>
        <w:tab/>
      </w:r>
      <w:r>
        <w:tab/>
        <w:t xml:space="preserve">2. </w:t>
      </w:r>
      <w:proofErr w:type="spellStart"/>
      <w:r w:rsidR="00B15CD7">
        <w:t>Arthetta</w:t>
      </w:r>
      <w:proofErr w:type="spellEnd"/>
      <w:r w:rsidR="00B15CD7">
        <w:t xml:space="preserve"> Reeder</w:t>
      </w:r>
      <w:r w:rsidR="00EB2C1F">
        <w:tab/>
      </w:r>
      <w:r w:rsidR="00EB2C1F">
        <w:tab/>
      </w:r>
      <w:r w:rsidR="00EB2C1F">
        <w:tab/>
      </w:r>
      <w:r w:rsidR="00EB2C1F">
        <w:tab/>
      </w:r>
    </w:p>
    <w:p w14:paraId="425349A9" w14:textId="0A6631FE" w:rsidR="00EB2C1F" w:rsidRDefault="00EB2C1F" w:rsidP="00EB2C1F">
      <w:pPr>
        <w:spacing w:after="0" w:line="240" w:lineRule="auto"/>
        <w:ind w:firstLine="720"/>
      </w:pPr>
      <w:r>
        <w:t xml:space="preserve">3. </w:t>
      </w:r>
      <w:r w:rsidR="00B15CD7">
        <w:t xml:space="preserve">Tom </w:t>
      </w:r>
      <w:proofErr w:type="spellStart"/>
      <w:r w:rsidR="00B15CD7">
        <w:t>Novinski</w:t>
      </w:r>
      <w:proofErr w:type="spellEnd"/>
      <w:r w:rsidR="00B15CD7">
        <w:tab/>
      </w:r>
      <w:r w:rsidR="00CC37FD">
        <w:tab/>
      </w:r>
      <w:r w:rsidR="00CC37FD">
        <w:tab/>
      </w:r>
      <w:r w:rsidR="00426B6B">
        <w:t xml:space="preserve">4. </w:t>
      </w:r>
      <w:r w:rsidR="00B15CD7">
        <w:t>Bob Stahl</w:t>
      </w:r>
      <w:r>
        <w:tab/>
      </w:r>
      <w:r>
        <w:tab/>
      </w:r>
    </w:p>
    <w:p w14:paraId="1D3889E4" w14:textId="3E7BB8F2" w:rsidR="008457C4" w:rsidRDefault="009F1A95" w:rsidP="00B15CD7">
      <w:pPr>
        <w:spacing w:after="0" w:line="240" w:lineRule="auto"/>
        <w:ind w:firstLine="720"/>
      </w:pPr>
      <w:r>
        <w:t>5.</w:t>
      </w:r>
      <w:r w:rsidR="002B3C11">
        <w:t xml:space="preserve"> </w:t>
      </w:r>
      <w:r w:rsidR="00B15CD7">
        <w:t>Tiffany Allen-Smith</w:t>
      </w:r>
    </w:p>
    <w:p w14:paraId="739A5460" w14:textId="709B7404" w:rsidR="00EB2C1F" w:rsidRDefault="00881BFA" w:rsidP="00EB2C1F">
      <w:pPr>
        <w:spacing w:after="0" w:line="240" w:lineRule="auto"/>
      </w:pPr>
      <w:r>
        <w:tab/>
      </w:r>
    </w:p>
    <w:p w14:paraId="02A3C98F" w14:textId="77777777" w:rsidR="00EB2C1F" w:rsidRDefault="00EB2C1F" w:rsidP="0015362D">
      <w:pPr>
        <w:spacing w:after="0" w:line="240" w:lineRule="auto"/>
      </w:pPr>
      <w:r>
        <w:t>STAFF PRESENT:</w:t>
      </w:r>
    </w:p>
    <w:p w14:paraId="5CF9A087" w14:textId="0FA6DED3" w:rsidR="002E0E68" w:rsidRDefault="00EB2C1F" w:rsidP="0015362D">
      <w:pPr>
        <w:spacing w:after="0" w:line="240" w:lineRule="auto"/>
      </w:pPr>
      <w:r>
        <w:t>Je</w:t>
      </w:r>
      <w:r w:rsidR="0033698B">
        <w:t>nnie Mills, Director</w:t>
      </w:r>
    </w:p>
    <w:p w14:paraId="3C26D5C8" w14:textId="18FEADE9" w:rsidR="008457C4" w:rsidRDefault="00B15CD7" w:rsidP="0015362D">
      <w:pPr>
        <w:spacing w:after="0" w:line="240" w:lineRule="auto"/>
      </w:pPr>
      <w:r>
        <w:t>Cindy Norman, Finance Clerk</w:t>
      </w:r>
    </w:p>
    <w:p w14:paraId="28182CEE" w14:textId="77777777" w:rsidR="0015362D" w:rsidRDefault="0015362D" w:rsidP="0015362D">
      <w:pPr>
        <w:spacing w:after="0" w:line="240" w:lineRule="auto"/>
      </w:pPr>
    </w:p>
    <w:p w14:paraId="42806148" w14:textId="3F8A69F5" w:rsidR="0015362D" w:rsidRDefault="0015362D" w:rsidP="0015362D">
      <w:pPr>
        <w:spacing w:after="0" w:line="240" w:lineRule="auto"/>
      </w:pPr>
      <w:r>
        <w:t xml:space="preserve">CHANGES/ADDITIONS TO </w:t>
      </w:r>
      <w:r w:rsidR="00EB12D6">
        <w:t>THE AGE</w:t>
      </w:r>
      <w:r w:rsidR="0011455F">
        <w:t>NDA: None</w:t>
      </w:r>
    </w:p>
    <w:p w14:paraId="5220D12F" w14:textId="77777777" w:rsidR="0015362D" w:rsidRDefault="0015362D" w:rsidP="0015362D">
      <w:pPr>
        <w:spacing w:after="0" w:line="240" w:lineRule="auto"/>
      </w:pPr>
    </w:p>
    <w:p w14:paraId="5005E398" w14:textId="77777777" w:rsidR="0015362D" w:rsidRDefault="0015362D" w:rsidP="0015362D">
      <w:pPr>
        <w:spacing w:after="0" w:line="240" w:lineRule="auto"/>
      </w:pPr>
      <w:r>
        <w:t>APPROVAL OF MINUTES:</w:t>
      </w:r>
    </w:p>
    <w:p w14:paraId="6271EF2D" w14:textId="34475B92" w:rsidR="00142EE7" w:rsidRDefault="0015362D" w:rsidP="0015362D">
      <w:pPr>
        <w:spacing w:after="0" w:line="240" w:lineRule="auto"/>
      </w:pPr>
      <w:r>
        <w:tab/>
      </w:r>
      <w:r w:rsidR="00B15CD7">
        <w:t>Trustee Reeder</w:t>
      </w:r>
      <w:r w:rsidR="0077715B">
        <w:t xml:space="preserve"> </w:t>
      </w:r>
      <w:r>
        <w:t xml:space="preserve">moved </w:t>
      </w:r>
      <w:r w:rsidR="00B15CD7">
        <w:t>to approve the Public Hearing</w:t>
      </w:r>
      <w:r w:rsidR="002177E4">
        <w:t xml:space="preserve"> m</w:t>
      </w:r>
      <w:r w:rsidR="00B15CD7">
        <w:t>eeting minutes from November 13</w:t>
      </w:r>
      <w:r w:rsidR="002177E4">
        <w:t>, 2025</w:t>
      </w:r>
      <w:r>
        <w:t>.</w:t>
      </w:r>
      <w:r w:rsidR="00B15CD7">
        <w:t xml:space="preserve">  Secretary </w:t>
      </w:r>
      <w:proofErr w:type="spellStart"/>
      <w:r w:rsidR="00B15CD7">
        <w:t>Voitik</w:t>
      </w:r>
      <w:proofErr w:type="spellEnd"/>
      <w:r w:rsidR="00B15CD7">
        <w:t xml:space="preserve"> seconded the motion</w:t>
      </w:r>
      <w:r w:rsidR="004265BE">
        <w:t>. All members voted ‘yes’ to approve.</w:t>
      </w:r>
      <w:r w:rsidR="00A43552">
        <w:t xml:space="preserve"> </w:t>
      </w:r>
      <w:r w:rsidR="00B15CD7">
        <w:t xml:space="preserve"> </w:t>
      </w:r>
    </w:p>
    <w:p w14:paraId="3090D160" w14:textId="5238FA58" w:rsidR="00B15CD7" w:rsidRDefault="00B15CD7" w:rsidP="0015362D">
      <w:pPr>
        <w:spacing w:after="0" w:line="240" w:lineRule="auto"/>
      </w:pPr>
      <w:r>
        <w:tab/>
        <w:t xml:space="preserve">Secretary </w:t>
      </w:r>
      <w:proofErr w:type="spellStart"/>
      <w:r>
        <w:t>Voitik</w:t>
      </w:r>
      <w:proofErr w:type="spellEnd"/>
      <w:r>
        <w:t xml:space="preserve"> moved to approve the regular meeting minutes from November 13, 2025.  Trustee Reeder seconded the motion.  All member</w:t>
      </w:r>
      <w:r w:rsidR="00372812">
        <w:t>s</w:t>
      </w:r>
      <w:r>
        <w:t xml:space="preserve"> voted ‘yes’ to approve.</w:t>
      </w:r>
    </w:p>
    <w:p w14:paraId="78811505" w14:textId="77777777" w:rsidR="0015362D" w:rsidRDefault="0015362D" w:rsidP="0015362D">
      <w:pPr>
        <w:spacing w:after="0" w:line="240" w:lineRule="auto"/>
      </w:pPr>
    </w:p>
    <w:p w14:paraId="0B105FD3" w14:textId="00293B31" w:rsidR="0015362D" w:rsidRDefault="0015362D" w:rsidP="0015362D">
      <w:pPr>
        <w:spacing w:after="0" w:line="240" w:lineRule="auto"/>
      </w:pPr>
      <w:r>
        <w:t>COMMENTS FROM THE PUBLIC:</w:t>
      </w:r>
      <w:r w:rsidR="00BD2A54">
        <w:t xml:space="preserve">  </w:t>
      </w:r>
      <w:r w:rsidR="00B9147E">
        <w:t>None</w:t>
      </w:r>
    </w:p>
    <w:p w14:paraId="0E38D0A3" w14:textId="77777777" w:rsidR="00CC37FD" w:rsidRDefault="00CC37FD" w:rsidP="0015362D">
      <w:pPr>
        <w:spacing w:after="0" w:line="240" w:lineRule="auto"/>
      </w:pPr>
    </w:p>
    <w:p w14:paraId="34A8AC6C" w14:textId="77777777" w:rsidR="0015362D" w:rsidRDefault="0015362D" w:rsidP="0015362D">
      <w:pPr>
        <w:spacing w:after="0" w:line="240" w:lineRule="auto"/>
      </w:pPr>
      <w:r>
        <w:t>TREASURER’S REPORT:</w:t>
      </w:r>
    </w:p>
    <w:p w14:paraId="45EB6F58" w14:textId="2B16E68B" w:rsidR="0015362D" w:rsidRDefault="0015362D" w:rsidP="0015362D">
      <w:pPr>
        <w:spacing w:after="0" w:line="240" w:lineRule="auto"/>
      </w:pPr>
      <w:r>
        <w:tab/>
        <w:t>Ca</w:t>
      </w:r>
      <w:r w:rsidR="00FC6FE3">
        <w:t>sh on Hand Beginning of</w:t>
      </w:r>
      <w:r w:rsidR="000677D6">
        <w:t xml:space="preserve"> </w:t>
      </w:r>
      <w:r w:rsidR="00986563">
        <w:t>November</w:t>
      </w:r>
      <w:r w:rsidR="00FC6FE3">
        <w:t xml:space="preserve"> </w:t>
      </w:r>
      <w:r w:rsidR="0011455F">
        <w:t>2025</w:t>
      </w:r>
      <w:r w:rsidR="003036E4">
        <w:tab/>
      </w:r>
      <w:r>
        <w:tab/>
      </w:r>
      <w:r w:rsidR="0015312D">
        <w:t xml:space="preserve"> </w:t>
      </w:r>
      <w:r w:rsidR="00986563">
        <w:t>$1,148,871.68</w:t>
      </w:r>
    </w:p>
    <w:p w14:paraId="741B6113" w14:textId="57A2BF24" w:rsidR="0015362D" w:rsidRDefault="00FC6FE3" w:rsidP="0015362D">
      <w:pPr>
        <w:spacing w:after="0" w:line="240" w:lineRule="auto"/>
      </w:pPr>
      <w:r>
        <w:tab/>
        <w:t xml:space="preserve">Cash received during </w:t>
      </w:r>
      <w:r w:rsidR="00986563">
        <w:t>November</w:t>
      </w:r>
      <w:r w:rsidR="00F1547C">
        <w:t xml:space="preserve"> 2025</w:t>
      </w:r>
      <w:r w:rsidR="00964CE5">
        <w:tab/>
      </w:r>
      <w:r w:rsidR="00986563">
        <w:tab/>
      </w:r>
      <w:r w:rsidR="00986563">
        <w:tab/>
        <w:t xml:space="preserve">        </w:t>
      </w:r>
      <w:r w:rsidR="005E215B">
        <w:t xml:space="preserve"> </w:t>
      </w:r>
      <w:r w:rsidR="00986563">
        <w:t>39,085.76</w:t>
      </w:r>
    </w:p>
    <w:p w14:paraId="59681B80" w14:textId="5D795576" w:rsidR="0015362D" w:rsidRDefault="003E747B" w:rsidP="0015362D">
      <w:pPr>
        <w:spacing w:after="0" w:line="240" w:lineRule="auto"/>
      </w:pPr>
      <w:r>
        <w:tab/>
        <w:t>Disbursements</w:t>
      </w:r>
      <w:r w:rsidR="00A802A0">
        <w:tab/>
      </w:r>
      <w:r w:rsidR="00986563">
        <w:t>November</w:t>
      </w:r>
      <w:r w:rsidR="00F1547C">
        <w:t xml:space="preserve"> 2025</w:t>
      </w:r>
      <w:r w:rsidR="006120D5">
        <w:tab/>
      </w:r>
      <w:r w:rsidR="006120D5">
        <w:tab/>
      </w:r>
      <w:r w:rsidR="006120D5">
        <w:tab/>
        <w:t xml:space="preserve">    </w:t>
      </w:r>
      <w:r w:rsidR="00964CE5">
        <w:t xml:space="preserve"> </w:t>
      </w:r>
      <w:r w:rsidR="002E5C0F">
        <w:rPr>
          <w:u w:val="single"/>
        </w:rPr>
        <w:t>(</w:t>
      </w:r>
      <w:r w:rsidR="00986563">
        <w:rPr>
          <w:u w:val="single"/>
        </w:rPr>
        <w:t>133,264.44</w:t>
      </w:r>
      <w:r w:rsidR="002522F7">
        <w:rPr>
          <w:u w:val="single"/>
        </w:rPr>
        <w:t>)</w:t>
      </w:r>
    </w:p>
    <w:p w14:paraId="09F3D23F" w14:textId="1FD9C597" w:rsidR="003E747B" w:rsidRDefault="00FC6FE3" w:rsidP="0015362D">
      <w:pPr>
        <w:spacing w:after="0" w:line="240" w:lineRule="auto"/>
      </w:pPr>
      <w:r>
        <w:tab/>
        <w:t xml:space="preserve">Cash on Hand End of </w:t>
      </w:r>
      <w:r w:rsidR="00986563">
        <w:t>November</w:t>
      </w:r>
      <w:r w:rsidR="00F1547C">
        <w:t xml:space="preserve"> 2025</w:t>
      </w:r>
      <w:r w:rsidR="008D1FD3">
        <w:tab/>
      </w:r>
      <w:r w:rsidR="009C0667">
        <w:tab/>
      </w:r>
      <w:r w:rsidR="00986563">
        <w:tab/>
        <w:t>$ 1,054,693.00</w:t>
      </w:r>
    </w:p>
    <w:p w14:paraId="69D57F12" w14:textId="77777777" w:rsidR="00A80AF3" w:rsidRDefault="00A80AF3" w:rsidP="0015362D">
      <w:pPr>
        <w:spacing w:after="0" w:line="240" w:lineRule="auto"/>
      </w:pPr>
    </w:p>
    <w:p w14:paraId="3E78BA9E" w14:textId="77777777" w:rsidR="003E747B" w:rsidRDefault="007F5D46" w:rsidP="0015362D">
      <w:pPr>
        <w:spacing w:after="0" w:line="240" w:lineRule="auto"/>
      </w:pPr>
      <w:r>
        <w:t>L</w:t>
      </w:r>
      <w:r w:rsidR="003E747B">
        <w:t>ocation and Denomination of Cash</w:t>
      </w:r>
    </w:p>
    <w:p w14:paraId="389C1A83" w14:textId="070E975C" w:rsidR="003E747B" w:rsidRDefault="003E747B" w:rsidP="0015362D">
      <w:pPr>
        <w:spacing w:after="0" w:line="240" w:lineRule="auto"/>
      </w:pPr>
      <w:r>
        <w:tab/>
        <w:t>Petty Cash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15312D">
        <w:t xml:space="preserve">    </w:t>
      </w:r>
      <w:r>
        <w:t xml:space="preserve">$      </w:t>
      </w:r>
      <w:r w:rsidR="00B40CA5">
        <w:t xml:space="preserve"> </w:t>
      </w:r>
      <w:r>
        <w:t>300.00</w:t>
      </w:r>
    </w:p>
    <w:p w14:paraId="57B1E8A2" w14:textId="61FE6611" w:rsidR="003E747B" w:rsidRDefault="003E747B" w:rsidP="0015362D">
      <w:pPr>
        <w:spacing w:after="0" w:line="240" w:lineRule="auto"/>
      </w:pPr>
      <w:r>
        <w:tab/>
        <w:t>General Fund Checking – Chase</w:t>
      </w:r>
      <w:r>
        <w:tab/>
      </w:r>
      <w:r>
        <w:tab/>
      </w:r>
      <w:r>
        <w:tab/>
      </w:r>
      <w:r>
        <w:tab/>
      </w:r>
      <w:r w:rsidR="002E5C0F">
        <w:t xml:space="preserve">   </w:t>
      </w:r>
      <w:r w:rsidR="006120D5">
        <w:t xml:space="preserve">  </w:t>
      </w:r>
      <w:r w:rsidR="00986563">
        <w:t xml:space="preserve">   10,003</w:t>
      </w:r>
      <w:r w:rsidR="006120D5">
        <w:t>.71</w:t>
      </w:r>
    </w:p>
    <w:p w14:paraId="5F366EE8" w14:textId="10737DCB" w:rsidR="003E747B" w:rsidRDefault="003E747B" w:rsidP="0015362D">
      <w:pPr>
        <w:spacing w:after="0" w:line="240" w:lineRule="auto"/>
      </w:pPr>
      <w:r>
        <w:tab/>
        <w:t>Money Market Fund – Chase</w:t>
      </w:r>
      <w:r>
        <w:tab/>
      </w:r>
      <w:r>
        <w:tab/>
      </w:r>
      <w:r>
        <w:tab/>
      </w:r>
      <w:r>
        <w:tab/>
      </w:r>
      <w:r w:rsidR="00711FF5">
        <w:t xml:space="preserve"> </w:t>
      </w:r>
      <w:r w:rsidR="002E5C0F">
        <w:t xml:space="preserve"> </w:t>
      </w:r>
      <w:r w:rsidR="006120D5">
        <w:t xml:space="preserve">    </w:t>
      </w:r>
      <w:r w:rsidR="0015312D">
        <w:t xml:space="preserve">    </w:t>
      </w:r>
      <w:r w:rsidR="00986563">
        <w:t>7,692.05</w:t>
      </w:r>
    </w:p>
    <w:p w14:paraId="4649B53D" w14:textId="38D46ED2" w:rsidR="003E747B" w:rsidRDefault="009C0667" w:rsidP="0015362D">
      <w:pPr>
        <w:spacing w:after="0" w:line="240" w:lineRule="auto"/>
      </w:pPr>
      <w:r>
        <w:tab/>
        <w:t>Old Plank Trail MM x6183</w:t>
      </w:r>
      <w:r>
        <w:tab/>
      </w:r>
      <w:r w:rsidR="002522F7">
        <w:tab/>
      </w:r>
      <w:r w:rsidR="003E747B">
        <w:tab/>
      </w:r>
      <w:r w:rsidR="003E747B">
        <w:tab/>
      </w:r>
      <w:r w:rsidR="002522F7">
        <w:t xml:space="preserve"> </w:t>
      </w:r>
      <w:r w:rsidR="0015312D">
        <w:t xml:space="preserve">   </w:t>
      </w:r>
      <w:r w:rsidR="002E5C0F">
        <w:t xml:space="preserve"> </w:t>
      </w:r>
      <w:r w:rsidR="0015312D">
        <w:t xml:space="preserve"> </w:t>
      </w:r>
      <w:r w:rsidR="00986563">
        <w:t>339,913.86</w:t>
      </w:r>
    </w:p>
    <w:p w14:paraId="5BA88FE3" w14:textId="6B527FA1" w:rsidR="003E747B" w:rsidRDefault="003E747B" w:rsidP="0015362D">
      <w:pPr>
        <w:spacing w:after="0" w:line="240" w:lineRule="auto"/>
      </w:pPr>
      <w:r>
        <w:tab/>
        <w:t>Payroll Account – Chase</w:t>
      </w:r>
      <w:r>
        <w:tab/>
      </w:r>
      <w:r>
        <w:tab/>
      </w:r>
      <w:r>
        <w:tab/>
      </w:r>
      <w:r>
        <w:tab/>
        <w:t xml:space="preserve">                 </w:t>
      </w:r>
      <w:r w:rsidR="00A80AF3">
        <w:t xml:space="preserve"> </w:t>
      </w:r>
      <w:r w:rsidR="009B23D6">
        <w:t xml:space="preserve"> </w:t>
      </w:r>
      <w:r w:rsidR="006120D5">
        <w:t xml:space="preserve">  </w:t>
      </w:r>
      <w:r w:rsidR="0015312D">
        <w:t xml:space="preserve">    </w:t>
      </w:r>
      <w:r w:rsidR="00986563">
        <w:t>9,183.21</w:t>
      </w:r>
    </w:p>
    <w:p w14:paraId="50282656" w14:textId="2B8AB3A2" w:rsidR="002522F7" w:rsidRDefault="002522F7" w:rsidP="0015362D">
      <w:pPr>
        <w:spacing w:after="0" w:line="240" w:lineRule="auto"/>
      </w:pPr>
      <w:r>
        <w:tab/>
        <w:t>Licen</w:t>
      </w:r>
      <w:r w:rsidR="007C02B0">
        <w:t>se Pl</w:t>
      </w:r>
      <w:r w:rsidR="006120D5">
        <w:t>ates – Chase</w:t>
      </w:r>
      <w:r w:rsidR="006120D5">
        <w:tab/>
      </w:r>
      <w:r w:rsidR="006120D5">
        <w:tab/>
      </w:r>
      <w:r w:rsidR="006120D5">
        <w:tab/>
      </w:r>
      <w:r w:rsidR="006120D5">
        <w:tab/>
      </w:r>
      <w:r w:rsidR="006120D5">
        <w:tab/>
        <w:t xml:space="preserve">     </w:t>
      </w:r>
      <w:r w:rsidR="0015312D">
        <w:t xml:space="preserve">    </w:t>
      </w:r>
      <w:r w:rsidR="00986563">
        <w:t xml:space="preserve"> 1,535.18</w:t>
      </w:r>
    </w:p>
    <w:p w14:paraId="609E5073" w14:textId="62A41F99" w:rsidR="00FF0013" w:rsidRDefault="00F1547C" w:rsidP="0015362D">
      <w:pPr>
        <w:spacing w:after="0" w:line="240" w:lineRule="auto"/>
      </w:pPr>
      <w:r>
        <w:tab/>
        <w:t>Old Plan</w:t>
      </w:r>
      <w:r w:rsidR="006120D5">
        <w:t>k Trail MM X9981</w:t>
      </w:r>
      <w:r w:rsidR="006120D5">
        <w:tab/>
      </w:r>
      <w:r w:rsidR="006120D5">
        <w:tab/>
      </w:r>
      <w:r w:rsidR="006120D5">
        <w:tab/>
      </w:r>
      <w:r w:rsidR="006120D5">
        <w:tab/>
        <w:t xml:space="preserve">  </w:t>
      </w:r>
      <w:r w:rsidR="0015312D">
        <w:t xml:space="preserve">   </w:t>
      </w:r>
      <w:r w:rsidR="00986563">
        <w:t xml:space="preserve"> 601,512.53</w:t>
      </w:r>
    </w:p>
    <w:p w14:paraId="6CA4D1D3" w14:textId="60282478" w:rsidR="003E747B" w:rsidRPr="00113AE1" w:rsidRDefault="00F1547C" w:rsidP="0015362D">
      <w:pPr>
        <w:spacing w:after="0" w:line="240" w:lineRule="auto"/>
      </w:pPr>
      <w:r>
        <w:tab/>
        <w:t>Old P</w:t>
      </w:r>
      <w:r w:rsidR="006120D5">
        <w:t>lank Trail Checking x7766</w:t>
      </w:r>
      <w:r w:rsidR="006120D5">
        <w:tab/>
      </w:r>
      <w:r w:rsidR="006120D5">
        <w:tab/>
      </w:r>
      <w:r w:rsidR="006120D5">
        <w:tab/>
      </w:r>
      <w:r w:rsidR="006120D5">
        <w:tab/>
      </w:r>
      <w:r w:rsidR="006120D5" w:rsidRPr="006120D5">
        <w:rPr>
          <w:u w:val="single"/>
        </w:rPr>
        <w:t xml:space="preserve"> </w:t>
      </w:r>
      <w:r w:rsidR="0015312D">
        <w:rPr>
          <w:u w:val="single"/>
        </w:rPr>
        <w:t xml:space="preserve">   </w:t>
      </w:r>
      <w:r w:rsidR="00986563">
        <w:rPr>
          <w:u w:val="single"/>
        </w:rPr>
        <w:t xml:space="preserve">    84,552.46</w:t>
      </w:r>
      <w:r w:rsidR="003E747B">
        <w:tab/>
      </w:r>
      <w:r w:rsidR="003E747B">
        <w:tab/>
      </w:r>
      <w:r w:rsidR="003E747B">
        <w:tab/>
      </w:r>
    </w:p>
    <w:p w14:paraId="6CD75734" w14:textId="740E5C28" w:rsidR="00F1547C" w:rsidRDefault="006120D5" w:rsidP="0015362D">
      <w:pPr>
        <w:spacing w:after="0" w:line="240" w:lineRule="auto"/>
      </w:pPr>
      <w:r>
        <w:tab/>
        <w:t>TOTAL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 w:rsidR="0015312D">
        <w:t xml:space="preserve">   </w:t>
      </w:r>
      <w:r w:rsidR="00986563">
        <w:t>$ 1,054,693.00</w:t>
      </w:r>
    </w:p>
    <w:p w14:paraId="3E7E88CA" w14:textId="77777777" w:rsidR="001D0588" w:rsidRDefault="001D0588" w:rsidP="0015362D">
      <w:pPr>
        <w:spacing w:after="0" w:line="240" w:lineRule="auto"/>
      </w:pPr>
    </w:p>
    <w:p w14:paraId="19C22E88" w14:textId="10BEE1E1" w:rsidR="0061617C" w:rsidRDefault="003E747B" w:rsidP="0015362D">
      <w:pPr>
        <w:spacing w:after="0" w:line="240" w:lineRule="auto"/>
      </w:pPr>
      <w:r>
        <w:t>APPROVAL AND PAYMENT OF BILLS:</w:t>
      </w:r>
    </w:p>
    <w:p w14:paraId="604D6B50" w14:textId="5032C6F0" w:rsidR="003E747B" w:rsidRDefault="003E747B" w:rsidP="0015362D">
      <w:pPr>
        <w:spacing w:after="0" w:line="240" w:lineRule="auto"/>
      </w:pPr>
      <w:r>
        <w:tab/>
      </w:r>
      <w:r w:rsidR="00F1547C">
        <w:t>Treasurer Stahl</w:t>
      </w:r>
      <w:r>
        <w:t xml:space="preserve"> moved </w:t>
      </w:r>
      <w:r w:rsidR="002177E4">
        <w:t>to approve the bills presented for payment</w:t>
      </w:r>
      <w:r>
        <w:t xml:space="preserve">.  </w:t>
      </w:r>
      <w:r w:rsidR="00807BB2">
        <w:t xml:space="preserve">Secretary </w:t>
      </w:r>
      <w:proofErr w:type="spellStart"/>
      <w:r w:rsidR="00807BB2">
        <w:t>Voitik</w:t>
      </w:r>
      <w:proofErr w:type="spellEnd"/>
      <w:r>
        <w:t xml:space="preserve"> seconded the motion.  A roll </w:t>
      </w:r>
      <w:r w:rsidR="007C029F">
        <w:t>call vote was taken</w:t>
      </w:r>
      <w:r w:rsidR="00431254">
        <w:t>;</w:t>
      </w:r>
      <w:r w:rsidR="007C029F">
        <w:t xml:space="preserve"> the motion pas</w:t>
      </w:r>
      <w:r w:rsidR="00431254">
        <w:t>sed. A</w:t>
      </w:r>
      <w:r w:rsidR="00327F98">
        <w:t>ll Trustees present voted ‘yes.’</w:t>
      </w:r>
    </w:p>
    <w:p w14:paraId="2E76E083" w14:textId="218FE014" w:rsidR="00042BD8" w:rsidRDefault="00042BD8" w:rsidP="0015362D">
      <w:pPr>
        <w:spacing w:after="0" w:line="240" w:lineRule="auto"/>
      </w:pPr>
    </w:p>
    <w:p w14:paraId="2794149E" w14:textId="3F645ADE" w:rsidR="00042BD8" w:rsidRDefault="00042BD8" w:rsidP="0015362D">
      <w:pPr>
        <w:spacing w:after="0" w:line="240" w:lineRule="auto"/>
      </w:pPr>
      <w:r>
        <w:t>COR</w:t>
      </w:r>
      <w:r w:rsidR="006A5858">
        <w:t xml:space="preserve">RESPONDENCE:  </w:t>
      </w:r>
      <w:r w:rsidR="00807BB2">
        <w:t>The Library received two 5-Star reviews.</w:t>
      </w:r>
    </w:p>
    <w:p w14:paraId="3AF8FCD4" w14:textId="152906F4" w:rsidR="00016D2F" w:rsidRDefault="00016D2F" w:rsidP="0015362D">
      <w:pPr>
        <w:spacing w:after="0" w:line="240" w:lineRule="auto"/>
      </w:pPr>
    </w:p>
    <w:p w14:paraId="3CB5B11C" w14:textId="6BDE0DA8" w:rsidR="003E747B" w:rsidRDefault="0081074D" w:rsidP="0015362D">
      <w:pPr>
        <w:spacing w:after="0" w:line="240" w:lineRule="auto"/>
      </w:pPr>
      <w:r>
        <w:t>LIBRARIAN’S REPORT</w:t>
      </w:r>
      <w:r w:rsidR="00113AE1">
        <w:t>:</w:t>
      </w:r>
    </w:p>
    <w:p w14:paraId="5203004D" w14:textId="440E8319" w:rsidR="0081074D" w:rsidRDefault="00FF2902" w:rsidP="003B2EEC">
      <w:pPr>
        <w:pStyle w:val="ListParagraph"/>
        <w:numPr>
          <w:ilvl w:val="0"/>
          <w:numId w:val="6"/>
        </w:numPr>
        <w:spacing w:after="0" w:line="240" w:lineRule="auto"/>
      </w:pPr>
      <w:r>
        <w:t>Director’s</w:t>
      </w:r>
      <w:r w:rsidR="00EF624A">
        <w:t xml:space="preserve"> Report with personnel </w:t>
      </w:r>
    </w:p>
    <w:p w14:paraId="7332B4C0" w14:textId="7879BC31" w:rsidR="001D0588" w:rsidRDefault="00990966" w:rsidP="001D0588">
      <w:pPr>
        <w:pStyle w:val="ListParagraph"/>
        <w:spacing w:after="0" w:line="240" w:lineRule="auto"/>
        <w:ind w:left="1080"/>
      </w:pPr>
      <w:r>
        <w:t>-Director Mills applied for a $10,000 grant from the Pizza Hut Foundation for a project that the Children’s Department is working on.</w:t>
      </w:r>
      <w:r w:rsidR="00A87C8C">
        <w:t xml:space="preserve"> </w:t>
      </w:r>
    </w:p>
    <w:p w14:paraId="70171E4D" w14:textId="30B043BE" w:rsidR="00E50553" w:rsidRDefault="00990966" w:rsidP="00F84128">
      <w:pPr>
        <w:pStyle w:val="ListParagraph"/>
        <w:spacing w:after="0" w:line="240" w:lineRule="auto"/>
        <w:ind w:left="1080"/>
      </w:pPr>
      <w:r>
        <w:t xml:space="preserve">-Director Mills and Secretary </w:t>
      </w:r>
      <w:proofErr w:type="spellStart"/>
      <w:r>
        <w:t>Voitik</w:t>
      </w:r>
      <w:proofErr w:type="spellEnd"/>
      <w:r>
        <w:t xml:space="preserve"> attended ILA’s Legislative Meetup Breakfast on December 2</w:t>
      </w:r>
      <w:r w:rsidRPr="00990966">
        <w:rPr>
          <w:vertAlign w:val="superscript"/>
        </w:rPr>
        <w:t>nd</w:t>
      </w:r>
      <w:r>
        <w:t>.</w:t>
      </w:r>
    </w:p>
    <w:p w14:paraId="3FA92D80" w14:textId="37CC31BE" w:rsidR="00EA7634" w:rsidRDefault="00990966" w:rsidP="00990966">
      <w:pPr>
        <w:pStyle w:val="ListParagraph"/>
        <w:spacing w:after="0" w:line="240" w:lineRule="auto"/>
        <w:ind w:left="1080"/>
      </w:pPr>
      <w:r>
        <w:t xml:space="preserve">-Gabby </w:t>
      </w:r>
      <w:proofErr w:type="spellStart"/>
      <w:r>
        <w:t>Houde</w:t>
      </w:r>
      <w:proofErr w:type="spellEnd"/>
      <w:r>
        <w:t>, the new Adult Services Outreach Coordinator, starts on December 15</w:t>
      </w:r>
      <w:r w:rsidRPr="00990966">
        <w:rPr>
          <w:vertAlign w:val="superscript"/>
        </w:rPr>
        <w:t>th</w:t>
      </w:r>
      <w:r>
        <w:t>.</w:t>
      </w:r>
    </w:p>
    <w:p w14:paraId="1D6947DB" w14:textId="0924EBF3" w:rsidR="009942E3" w:rsidRDefault="001D0588" w:rsidP="00791782">
      <w:pPr>
        <w:pStyle w:val="ListParagraph"/>
        <w:numPr>
          <w:ilvl w:val="0"/>
          <w:numId w:val="6"/>
        </w:numPr>
        <w:spacing w:after="0" w:line="240" w:lineRule="auto"/>
      </w:pPr>
      <w:r>
        <w:t>Department Heads</w:t>
      </w:r>
    </w:p>
    <w:p w14:paraId="25F20F23" w14:textId="77777777" w:rsidR="001D0588" w:rsidRDefault="001D0588" w:rsidP="001D0588">
      <w:pPr>
        <w:pStyle w:val="ListParagraph"/>
        <w:spacing w:after="0" w:line="240" w:lineRule="auto"/>
        <w:ind w:left="1080"/>
      </w:pPr>
    </w:p>
    <w:p w14:paraId="17EA7B30" w14:textId="302D6F7D" w:rsidR="0081074D" w:rsidRDefault="009D2783" w:rsidP="0015312D">
      <w:pPr>
        <w:spacing w:after="0" w:line="240" w:lineRule="auto"/>
      </w:pPr>
      <w:r>
        <w:t xml:space="preserve">OLD </w:t>
      </w:r>
      <w:r w:rsidR="00431254">
        <w:t>BUSINESS</w:t>
      </w:r>
      <w:r>
        <w:t>:</w:t>
      </w:r>
      <w:r w:rsidR="00990966">
        <w:t xml:space="preserve">  None</w:t>
      </w:r>
    </w:p>
    <w:p w14:paraId="13A1FD9D" w14:textId="77777777" w:rsidR="00791782" w:rsidRDefault="00791782" w:rsidP="00791782">
      <w:pPr>
        <w:pStyle w:val="ListParagraph"/>
        <w:spacing w:after="0" w:line="240" w:lineRule="auto"/>
        <w:ind w:left="1080"/>
      </w:pPr>
    </w:p>
    <w:p w14:paraId="122D7B83" w14:textId="36E4FA73" w:rsidR="00A829BD" w:rsidRDefault="0081074D" w:rsidP="005E215B">
      <w:pPr>
        <w:spacing w:after="0" w:line="240" w:lineRule="auto"/>
      </w:pPr>
      <w:r>
        <w:t>NEW BUSINESS:</w:t>
      </w:r>
    </w:p>
    <w:p w14:paraId="75E81C90" w14:textId="6EE8D5E3" w:rsidR="00940558" w:rsidRDefault="00807BB2" w:rsidP="00940558">
      <w:pPr>
        <w:pStyle w:val="ListParagraph"/>
        <w:numPr>
          <w:ilvl w:val="0"/>
          <w:numId w:val="7"/>
        </w:numPr>
        <w:spacing w:after="0" w:line="240" w:lineRule="auto"/>
      </w:pPr>
      <w:r>
        <w:t>Trustee Reeder moved/Trustee Allen-Smith seconded to approve the hiring of Taylor Palumbo, of Ethos Workshop, for the Bathroom Remodeling Project.  A roll call was taken</w:t>
      </w:r>
      <w:r w:rsidR="00372812">
        <w:t>,</w:t>
      </w:r>
      <w:bookmarkStart w:id="0" w:name="_GoBack"/>
      <w:bookmarkEnd w:id="0"/>
      <w:r>
        <w:t xml:space="preserve"> and the</w:t>
      </w:r>
      <w:r w:rsidR="001C2E9E">
        <w:t xml:space="preserve"> motion passed with all members voting ‘yes’.</w:t>
      </w:r>
    </w:p>
    <w:p w14:paraId="372FFAEF" w14:textId="0392AD64" w:rsidR="00FA04E2" w:rsidRDefault="00422EEB" w:rsidP="00422EEB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Secretary </w:t>
      </w:r>
      <w:proofErr w:type="spellStart"/>
      <w:r>
        <w:t>Voitik</w:t>
      </w:r>
      <w:proofErr w:type="spellEnd"/>
      <w:r>
        <w:t xml:space="preserve"> moved/Trustee Reeder seconded to approve the list of names to be submitted to Will County for the Statement of Economic Interest</w:t>
      </w:r>
      <w:r w:rsidR="001C2E9E">
        <w:t>.</w:t>
      </w:r>
      <w:r w:rsidR="00EB12D6">
        <w:t xml:space="preserve"> </w:t>
      </w:r>
      <w:r w:rsidR="0015312D">
        <w:t>The</w:t>
      </w:r>
      <w:r w:rsidR="00EB12D6">
        <w:t xml:space="preserve"> motion passed with all members</w:t>
      </w:r>
      <w:r w:rsidR="00791782">
        <w:t xml:space="preserve"> voting ‘yes</w:t>
      </w:r>
      <w:r w:rsidR="009A1112">
        <w:t>.’</w:t>
      </w:r>
    </w:p>
    <w:p w14:paraId="270B39DA" w14:textId="77777777" w:rsidR="00F47FA6" w:rsidRDefault="00F47FA6" w:rsidP="00D14EC4">
      <w:pPr>
        <w:spacing w:after="0" w:line="240" w:lineRule="auto"/>
      </w:pPr>
    </w:p>
    <w:p w14:paraId="18D2D640" w14:textId="7776E3B9" w:rsidR="009F541A" w:rsidRDefault="00230FF5" w:rsidP="00D14EC4">
      <w:pPr>
        <w:spacing w:after="0" w:line="240" w:lineRule="auto"/>
      </w:pPr>
      <w:r>
        <w:t xml:space="preserve">OTHER BUSINESS: </w:t>
      </w:r>
      <w:r w:rsidR="003454A2">
        <w:t xml:space="preserve"> </w:t>
      </w:r>
    </w:p>
    <w:p w14:paraId="3E6FCA20" w14:textId="79988CDD" w:rsidR="00AB7CD8" w:rsidRDefault="00422EEB" w:rsidP="00422EEB">
      <w:pPr>
        <w:pStyle w:val="ListParagraph"/>
        <w:numPr>
          <w:ilvl w:val="0"/>
          <w:numId w:val="22"/>
        </w:numPr>
        <w:spacing w:after="0" w:line="240" w:lineRule="auto"/>
      </w:pPr>
      <w:r>
        <w:t>Jennie will be on vacation December 23</w:t>
      </w:r>
      <w:r w:rsidRPr="00422EEB">
        <w:rPr>
          <w:vertAlign w:val="superscript"/>
        </w:rPr>
        <w:t>rd</w:t>
      </w:r>
      <w:r>
        <w:t xml:space="preserve"> – January 3</w:t>
      </w:r>
      <w:r w:rsidRPr="00422EEB">
        <w:rPr>
          <w:vertAlign w:val="superscript"/>
        </w:rPr>
        <w:t>rd</w:t>
      </w:r>
      <w:r>
        <w:t>.</w:t>
      </w:r>
    </w:p>
    <w:p w14:paraId="3832E5E9" w14:textId="77777777" w:rsidR="0089541A" w:rsidRDefault="0089541A" w:rsidP="0089541A">
      <w:pPr>
        <w:spacing w:after="0" w:line="240" w:lineRule="auto"/>
      </w:pPr>
    </w:p>
    <w:p w14:paraId="13AADF02" w14:textId="4E23FA9A" w:rsidR="00965911" w:rsidRDefault="00422EEB" w:rsidP="0015362D">
      <w:pPr>
        <w:spacing w:after="0" w:line="240" w:lineRule="auto"/>
      </w:pPr>
      <w:r>
        <w:t xml:space="preserve">Secretary </w:t>
      </w:r>
      <w:proofErr w:type="spellStart"/>
      <w:r>
        <w:t>Voitik</w:t>
      </w:r>
      <w:proofErr w:type="spellEnd"/>
      <w:r w:rsidR="007E2576">
        <w:t xml:space="preserve"> moved</w:t>
      </w:r>
      <w:r>
        <w:t>/Treasurer Stahl</w:t>
      </w:r>
      <w:r w:rsidR="00F47FA6">
        <w:t xml:space="preserve"> seconded</w:t>
      </w:r>
      <w:r w:rsidR="00EB12D6">
        <w:t xml:space="preserve"> that </w:t>
      </w:r>
      <w:r w:rsidR="00F47FA6">
        <w:t xml:space="preserve">the </w:t>
      </w:r>
      <w:r>
        <w:t>meeting be adjourned at 7:12</w:t>
      </w:r>
      <w:r w:rsidR="00EB12D6">
        <w:t xml:space="preserve"> p.m.,</w:t>
      </w:r>
      <w:r w:rsidR="00230FF5">
        <w:t xml:space="preserve"> with all members present voting </w:t>
      </w:r>
      <w:r w:rsidR="0062503C">
        <w:t>‘</w:t>
      </w:r>
      <w:r w:rsidR="00230FF5">
        <w:t>yes</w:t>
      </w:r>
      <w:r w:rsidR="0020396E">
        <w:t>.’</w:t>
      </w:r>
    </w:p>
    <w:p w14:paraId="733D6261" w14:textId="14F40E77" w:rsidR="00EB12D6" w:rsidRDefault="00EB12D6" w:rsidP="0015362D">
      <w:pPr>
        <w:spacing w:after="0" w:line="240" w:lineRule="auto"/>
      </w:pPr>
    </w:p>
    <w:p w14:paraId="71DB9C02" w14:textId="77777777" w:rsidR="00EB12D6" w:rsidRDefault="00EB12D6" w:rsidP="0015362D">
      <w:pPr>
        <w:spacing w:after="0" w:line="240" w:lineRule="auto"/>
      </w:pPr>
    </w:p>
    <w:p w14:paraId="574BC008" w14:textId="1DCCAD8D" w:rsidR="00162698" w:rsidRDefault="00162698" w:rsidP="0015362D">
      <w:pPr>
        <w:spacing w:after="0" w:line="240" w:lineRule="auto"/>
      </w:pPr>
    </w:p>
    <w:p w14:paraId="1D59E0DF" w14:textId="6B28F85B" w:rsidR="00965911" w:rsidRDefault="00965911" w:rsidP="0015362D">
      <w:pPr>
        <w:spacing w:after="0" w:line="240" w:lineRule="auto"/>
      </w:pPr>
      <w:r>
        <w:t>Respectfully submitted,</w:t>
      </w:r>
    </w:p>
    <w:p w14:paraId="1C149305" w14:textId="698A29DB" w:rsidR="003E747B" w:rsidRDefault="00B86C8E" w:rsidP="0015362D">
      <w:pPr>
        <w:spacing w:after="0" w:line="240" w:lineRule="auto"/>
      </w:pPr>
      <w:r>
        <w:t>Cindy Norman, Finance Clerk</w:t>
      </w:r>
    </w:p>
    <w:p w14:paraId="2FAF446A" w14:textId="77777777" w:rsidR="00D570BB" w:rsidRPr="003E747B" w:rsidRDefault="00D570BB" w:rsidP="0015362D">
      <w:pPr>
        <w:spacing w:after="0" w:line="240" w:lineRule="auto"/>
        <w:rPr>
          <w:u w:val="single"/>
        </w:rPr>
      </w:pPr>
    </w:p>
    <w:sectPr w:rsidR="00D570BB" w:rsidRPr="003E747B" w:rsidSect="003E747B">
      <w:pgSz w:w="12240" w:h="15840"/>
      <w:pgMar w:top="1440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815C2F0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A63ECF"/>
    <w:multiLevelType w:val="hybridMultilevel"/>
    <w:tmpl w:val="8990F4E4"/>
    <w:lvl w:ilvl="0" w:tplc="04090019">
      <w:start w:val="1"/>
      <w:numFmt w:val="lowerLetter"/>
      <w:lvlText w:val="%1."/>
      <w:lvlJc w:val="left"/>
      <w:pPr>
        <w:ind w:left="1470" w:hanging="360"/>
      </w:pPr>
    </w:lvl>
    <w:lvl w:ilvl="1" w:tplc="04090019" w:tentative="1">
      <w:start w:val="1"/>
      <w:numFmt w:val="lowerLetter"/>
      <w:lvlText w:val="%2."/>
      <w:lvlJc w:val="left"/>
      <w:pPr>
        <w:ind w:left="2190" w:hanging="360"/>
      </w:pPr>
    </w:lvl>
    <w:lvl w:ilvl="2" w:tplc="0409001B" w:tentative="1">
      <w:start w:val="1"/>
      <w:numFmt w:val="lowerRoman"/>
      <w:lvlText w:val="%3."/>
      <w:lvlJc w:val="right"/>
      <w:pPr>
        <w:ind w:left="2910" w:hanging="180"/>
      </w:pPr>
    </w:lvl>
    <w:lvl w:ilvl="3" w:tplc="0409000F" w:tentative="1">
      <w:start w:val="1"/>
      <w:numFmt w:val="decimal"/>
      <w:lvlText w:val="%4."/>
      <w:lvlJc w:val="left"/>
      <w:pPr>
        <w:ind w:left="3630" w:hanging="360"/>
      </w:pPr>
    </w:lvl>
    <w:lvl w:ilvl="4" w:tplc="04090019" w:tentative="1">
      <w:start w:val="1"/>
      <w:numFmt w:val="lowerLetter"/>
      <w:lvlText w:val="%5."/>
      <w:lvlJc w:val="left"/>
      <w:pPr>
        <w:ind w:left="4350" w:hanging="360"/>
      </w:pPr>
    </w:lvl>
    <w:lvl w:ilvl="5" w:tplc="0409001B" w:tentative="1">
      <w:start w:val="1"/>
      <w:numFmt w:val="lowerRoman"/>
      <w:lvlText w:val="%6."/>
      <w:lvlJc w:val="right"/>
      <w:pPr>
        <w:ind w:left="5070" w:hanging="180"/>
      </w:pPr>
    </w:lvl>
    <w:lvl w:ilvl="6" w:tplc="0409000F" w:tentative="1">
      <w:start w:val="1"/>
      <w:numFmt w:val="decimal"/>
      <w:lvlText w:val="%7."/>
      <w:lvlJc w:val="left"/>
      <w:pPr>
        <w:ind w:left="5790" w:hanging="360"/>
      </w:pPr>
    </w:lvl>
    <w:lvl w:ilvl="7" w:tplc="04090019" w:tentative="1">
      <w:start w:val="1"/>
      <w:numFmt w:val="lowerLetter"/>
      <w:lvlText w:val="%8."/>
      <w:lvlJc w:val="left"/>
      <w:pPr>
        <w:ind w:left="6510" w:hanging="360"/>
      </w:pPr>
    </w:lvl>
    <w:lvl w:ilvl="8" w:tplc="0409001B" w:tentative="1">
      <w:start w:val="1"/>
      <w:numFmt w:val="lowerRoman"/>
      <w:lvlText w:val="%9."/>
      <w:lvlJc w:val="right"/>
      <w:pPr>
        <w:ind w:left="7230" w:hanging="180"/>
      </w:pPr>
    </w:lvl>
  </w:abstractNum>
  <w:abstractNum w:abstractNumId="2" w15:restartNumberingAfterBreak="0">
    <w:nsid w:val="0EF212E3"/>
    <w:multiLevelType w:val="hybridMultilevel"/>
    <w:tmpl w:val="77D498C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33B6CD6"/>
    <w:multiLevelType w:val="hybridMultilevel"/>
    <w:tmpl w:val="1E10903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813BEA"/>
    <w:multiLevelType w:val="hybridMultilevel"/>
    <w:tmpl w:val="23B4250E"/>
    <w:lvl w:ilvl="0" w:tplc="0DB658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CDD0CEC"/>
    <w:multiLevelType w:val="hybridMultilevel"/>
    <w:tmpl w:val="D74C2F4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5A6F9E"/>
    <w:multiLevelType w:val="hybridMultilevel"/>
    <w:tmpl w:val="ACA0268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A7B74EE"/>
    <w:multiLevelType w:val="hybridMultilevel"/>
    <w:tmpl w:val="A768BFB6"/>
    <w:lvl w:ilvl="0" w:tplc="1B98F6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B397518"/>
    <w:multiLevelType w:val="hybridMultilevel"/>
    <w:tmpl w:val="A904A77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CFB5B54"/>
    <w:multiLevelType w:val="hybridMultilevel"/>
    <w:tmpl w:val="BBF8B13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4573AB7"/>
    <w:multiLevelType w:val="hybridMultilevel"/>
    <w:tmpl w:val="8D7C7810"/>
    <w:lvl w:ilvl="0" w:tplc="A7641AE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494EF0"/>
    <w:multiLevelType w:val="hybridMultilevel"/>
    <w:tmpl w:val="098ED29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D2F02BB"/>
    <w:multiLevelType w:val="hybridMultilevel"/>
    <w:tmpl w:val="FA5AE0E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5006277"/>
    <w:multiLevelType w:val="hybridMultilevel"/>
    <w:tmpl w:val="76AAE752"/>
    <w:lvl w:ilvl="0" w:tplc="04090019">
      <w:start w:val="1"/>
      <w:numFmt w:val="lowerLetter"/>
      <w:lvlText w:val="%1."/>
      <w:lvlJc w:val="left"/>
      <w:pPr>
        <w:ind w:left="1785" w:hanging="360"/>
      </w:pPr>
    </w:lvl>
    <w:lvl w:ilvl="1" w:tplc="04090019" w:tentative="1">
      <w:start w:val="1"/>
      <w:numFmt w:val="lowerLetter"/>
      <w:lvlText w:val="%2."/>
      <w:lvlJc w:val="left"/>
      <w:pPr>
        <w:ind w:left="2505" w:hanging="360"/>
      </w:pPr>
    </w:lvl>
    <w:lvl w:ilvl="2" w:tplc="0409001B" w:tentative="1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14" w15:restartNumberingAfterBreak="0">
    <w:nsid w:val="59D33C32"/>
    <w:multiLevelType w:val="hybridMultilevel"/>
    <w:tmpl w:val="60F2ABF4"/>
    <w:lvl w:ilvl="0" w:tplc="CE0C1B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94F5606"/>
    <w:multiLevelType w:val="hybridMultilevel"/>
    <w:tmpl w:val="B37AEEC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E0E6267"/>
    <w:multiLevelType w:val="hybridMultilevel"/>
    <w:tmpl w:val="BAFE31A4"/>
    <w:lvl w:ilvl="0" w:tplc="D49E31D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3C93256"/>
    <w:multiLevelType w:val="hybridMultilevel"/>
    <w:tmpl w:val="6F9E72E8"/>
    <w:lvl w:ilvl="0" w:tplc="04090019">
      <w:start w:val="1"/>
      <w:numFmt w:val="lowerLetter"/>
      <w:lvlText w:val="%1."/>
      <w:lvlJc w:val="left"/>
      <w:pPr>
        <w:ind w:left="1065" w:hanging="360"/>
      </w:p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8" w15:restartNumberingAfterBreak="0">
    <w:nsid w:val="765609C1"/>
    <w:multiLevelType w:val="hybridMultilevel"/>
    <w:tmpl w:val="E728AC2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345C5E"/>
    <w:multiLevelType w:val="hybridMultilevel"/>
    <w:tmpl w:val="CB5AE6F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87707C"/>
    <w:multiLevelType w:val="hybridMultilevel"/>
    <w:tmpl w:val="EC8C43CE"/>
    <w:lvl w:ilvl="0" w:tplc="9FD63F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C6A42B0"/>
    <w:multiLevelType w:val="hybridMultilevel"/>
    <w:tmpl w:val="EBC21B06"/>
    <w:lvl w:ilvl="0" w:tplc="BAEA122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4"/>
  </w:num>
  <w:num w:numId="3">
    <w:abstractNumId w:val="10"/>
  </w:num>
  <w:num w:numId="4">
    <w:abstractNumId w:val="16"/>
  </w:num>
  <w:num w:numId="5">
    <w:abstractNumId w:val="14"/>
  </w:num>
  <w:num w:numId="6">
    <w:abstractNumId w:val="6"/>
  </w:num>
  <w:num w:numId="7">
    <w:abstractNumId w:val="8"/>
  </w:num>
  <w:num w:numId="8">
    <w:abstractNumId w:val="20"/>
  </w:num>
  <w:num w:numId="9">
    <w:abstractNumId w:val="0"/>
  </w:num>
  <w:num w:numId="10">
    <w:abstractNumId w:val="21"/>
  </w:num>
  <w:num w:numId="11">
    <w:abstractNumId w:val="3"/>
  </w:num>
  <w:num w:numId="12">
    <w:abstractNumId w:val="12"/>
  </w:num>
  <w:num w:numId="13">
    <w:abstractNumId w:val="1"/>
  </w:num>
  <w:num w:numId="14">
    <w:abstractNumId w:val="19"/>
  </w:num>
  <w:num w:numId="15">
    <w:abstractNumId w:val="9"/>
  </w:num>
  <w:num w:numId="16">
    <w:abstractNumId w:val="15"/>
  </w:num>
  <w:num w:numId="17">
    <w:abstractNumId w:val="2"/>
  </w:num>
  <w:num w:numId="18">
    <w:abstractNumId w:val="11"/>
  </w:num>
  <w:num w:numId="19">
    <w:abstractNumId w:val="17"/>
  </w:num>
  <w:num w:numId="20">
    <w:abstractNumId w:val="13"/>
  </w:num>
  <w:num w:numId="21">
    <w:abstractNumId w:val="5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ACITU0MjCzNTAwtjEyUdpeDU4uLM/DyQAsNaAOh+QYwsAAAA"/>
  </w:docVars>
  <w:rsids>
    <w:rsidRoot w:val="0015362D"/>
    <w:rsid w:val="000066B6"/>
    <w:rsid w:val="00016D2F"/>
    <w:rsid w:val="0003364F"/>
    <w:rsid w:val="00034C76"/>
    <w:rsid w:val="000355D7"/>
    <w:rsid w:val="00037987"/>
    <w:rsid w:val="00042BD8"/>
    <w:rsid w:val="00057C58"/>
    <w:rsid w:val="000677D6"/>
    <w:rsid w:val="00087FB9"/>
    <w:rsid w:val="0009107F"/>
    <w:rsid w:val="000D582C"/>
    <w:rsid w:val="00113AE1"/>
    <w:rsid w:val="0011455F"/>
    <w:rsid w:val="00124797"/>
    <w:rsid w:val="00130441"/>
    <w:rsid w:val="00142EE7"/>
    <w:rsid w:val="0015312D"/>
    <w:rsid w:val="0015362D"/>
    <w:rsid w:val="00162698"/>
    <w:rsid w:val="00167DEE"/>
    <w:rsid w:val="00172173"/>
    <w:rsid w:val="00180D00"/>
    <w:rsid w:val="001A0127"/>
    <w:rsid w:val="001C2E9E"/>
    <w:rsid w:val="001C5832"/>
    <w:rsid w:val="001D0588"/>
    <w:rsid w:val="001D501F"/>
    <w:rsid w:val="001E332C"/>
    <w:rsid w:val="001F2C1D"/>
    <w:rsid w:val="001F341E"/>
    <w:rsid w:val="0020396E"/>
    <w:rsid w:val="002053D0"/>
    <w:rsid w:val="002177E4"/>
    <w:rsid w:val="0022765B"/>
    <w:rsid w:val="00230FF5"/>
    <w:rsid w:val="00237475"/>
    <w:rsid w:val="00240F58"/>
    <w:rsid w:val="002522F7"/>
    <w:rsid w:val="002524C7"/>
    <w:rsid w:val="00253750"/>
    <w:rsid w:val="00261EDA"/>
    <w:rsid w:val="00273897"/>
    <w:rsid w:val="002839A7"/>
    <w:rsid w:val="00293D29"/>
    <w:rsid w:val="002B3B3C"/>
    <w:rsid w:val="002B3C11"/>
    <w:rsid w:val="002C2B75"/>
    <w:rsid w:val="002D3FA2"/>
    <w:rsid w:val="002D6178"/>
    <w:rsid w:val="002E0E68"/>
    <w:rsid w:val="002E5C0F"/>
    <w:rsid w:val="002F7444"/>
    <w:rsid w:val="003036E4"/>
    <w:rsid w:val="00312554"/>
    <w:rsid w:val="003159AC"/>
    <w:rsid w:val="00325BDD"/>
    <w:rsid w:val="00327DF5"/>
    <w:rsid w:val="00327F98"/>
    <w:rsid w:val="00332BE6"/>
    <w:rsid w:val="0033698B"/>
    <w:rsid w:val="003454A2"/>
    <w:rsid w:val="00347C65"/>
    <w:rsid w:val="00353F53"/>
    <w:rsid w:val="00367FBB"/>
    <w:rsid w:val="00372812"/>
    <w:rsid w:val="00383864"/>
    <w:rsid w:val="00391809"/>
    <w:rsid w:val="003A0F6C"/>
    <w:rsid w:val="003B2EEC"/>
    <w:rsid w:val="003E2EDF"/>
    <w:rsid w:val="003E747B"/>
    <w:rsid w:val="003F084B"/>
    <w:rsid w:val="004013E5"/>
    <w:rsid w:val="00404026"/>
    <w:rsid w:val="00422EEB"/>
    <w:rsid w:val="004265BE"/>
    <w:rsid w:val="00426B6B"/>
    <w:rsid w:val="00427165"/>
    <w:rsid w:val="00431254"/>
    <w:rsid w:val="00442A71"/>
    <w:rsid w:val="00450FA3"/>
    <w:rsid w:val="004755D5"/>
    <w:rsid w:val="00475D1F"/>
    <w:rsid w:val="004870DC"/>
    <w:rsid w:val="004879D5"/>
    <w:rsid w:val="004954B0"/>
    <w:rsid w:val="004968F3"/>
    <w:rsid w:val="004A0995"/>
    <w:rsid w:val="004C0332"/>
    <w:rsid w:val="004C7B63"/>
    <w:rsid w:val="00505E97"/>
    <w:rsid w:val="0052034C"/>
    <w:rsid w:val="0052044B"/>
    <w:rsid w:val="00523F6D"/>
    <w:rsid w:val="00534145"/>
    <w:rsid w:val="005507EC"/>
    <w:rsid w:val="00553FC7"/>
    <w:rsid w:val="00577D5C"/>
    <w:rsid w:val="00581028"/>
    <w:rsid w:val="00590188"/>
    <w:rsid w:val="005A20F4"/>
    <w:rsid w:val="005B0337"/>
    <w:rsid w:val="005B6B6D"/>
    <w:rsid w:val="005E215B"/>
    <w:rsid w:val="006010C6"/>
    <w:rsid w:val="006120D5"/>
    <w:rsid w:val="0061617C"/>
    <w:rsid w:val="0062503C"/>
    <w:rsid w:val="00642CF4"/>
    <w:rsid w:val="00685184"/>
    <w:rsid w:val="00694484"/>
    <w:rsid w:val="006A534D"/>
    <w:rsid w:val="006A5858"/>
    <w:rsid w:val="006C0D15"/>
    <w:rsid w:val="006E6D2D"/>
    <w:rsid w:val="00711FF5"/>
    <w:rsid w:val="00716433"/>
    <w:rsid w:val="007249CD"/>
    <w:rsid w:val="0073337F"/>
    <w:rsid w:val="007334F1"/>
    <w:rsid w:val="0073371F"/>
    <w:rsid w:val="00753FAB"/>
    <w:rsid w:val="007640ED"/>
    <w:rsid w:val="0077715B"/>
    <w:rsid w:val="00782D5C"/>
    <w:rsid w:val="007911B7"/>
    <w:rsid w:val="00791782"/>
    <w:rsid w:val="007C029F"/>
    <w:rsid w:val="007C02B0"/>
    <w:rsid w:val="007C63CE"/>
    <w:rsid w:val="007E2576"/>
    <w:rsid w:val="007F5D46"/>
    <w:rsid w:val="00805403"/>
    <w:rsid w:val="00807BB2"/>
    <w:rsid w:val="0081074D"/>
    <w:rsid w:val="00817802"/>
    <w:rsid w:val="008457C4"/>
    <w:rsid w:val="0087699F"/>
    <w:rsid w:val="00881BFA"/>
    <w:rsid w:val="00884894"/>
    <w:rsid w:val="0089541A"/>
    <w:rsid w:val="008B36A7"/>
    <w:rsid w:val="008C17BD"/>
    <w:rsid w:val="008D1FD3"/>
    <w:rsid w:val="008D5A81"/>
    <w:rsid w:val="008E0577"/>
    <w:rsid w:val="008E34E5"/>
    <w:rsid w:val="008F4B8F"/>
    <w:rsid w:val="009138B3"/>
    <w:rsid w:val="00925011"/>
    <w:rsid w:val="00926838"/>
    <w:rsid w:val="00936CB7"/>
    <w:rsid w:val="00940558"/>
    <w:rsid w:val="009522D7"/>
    <w:rsid w:val="009534A2"/>
    <w:rsid w:val="00964CE5"/>
    <w:rsid w:val="00965911"/>
    <w:rsid w:val="00967C6C"/>
    <w:rsid w:val="00971534"/>
    <w:rsid w:val="00986563"/>
    <w:rsid w:val="00990966"/>
    <w:rsid w:val="009942E3"/>
    <w:rsid w:val="009A1112"/>
    <w:rsid w:val="009B23D6"/>
    <w:rsid w:val="009C0667"/>
    <w:rsid w:val="009C671A"/>
    <w:rsid w:val="009D2783"/>
    <w:rsid w:val="009F1A95"/>
    <w:rsid w:val="009F2DB0"/>
    <w:rsid w:val="009F541A"/>
    <w:rsid w:val="00A14C38"/>
    <w:rsid w:val="00A238F8"/>
    <w:rsid w:val="00A43552"/>
    <w:rsid w:val="00A43C5C"/>
    <w:rsid w:val="00A4491F"/>
    <w:rsid w:val="00A53887"/>
    <w:rsid w:val="00A63E06"/>
    <w:rsid w:val="00A716A8"/>
    <w:rsid w:val="00A802A0"/>
    <w:rsid w:val="00A80AF3"/>
    <w:rsid w:val="00A829BD"/>
    <w:rsid w:val="00A845CE"/>
    <w:rsid w:val="00A87C8C"/>
    <w:rsid w:val="00AB6B24"/>
    <w:rsid w:val="00AB7CD8"/>
    <w:rsid w:val="00AD72BC"/>
    <w:rsid w:val="00AE5FE1"/>
    <w:rsid w:val="00B15CD7"/>
    <w:rsid w:val="00B40797"/>
    <w:rsid w:val="00B40CA5"/>
    <w:rsid w:val="00B81FFB"/>
    <w:rsid w:val="00B86C8E"/>
    <w:rsid w:val="00B9147E"/>
    <w:rsid w:val="00BA0224"/>
    <w:rsid w:val="00BC7CDD"/>
    <w:rsid w:val="00BD2A54"/>
    <w:rsid w:val="00BE6BAE"/>
    <w:rsid w:val="00C40D96"/>
    <w:rsid w:val="00C423AC"/>
    <w:rsid w:val="00C626AB"/>
    <w:rsid w:val="00C64B0A"/>
    <w:rsid w:val="00C65F43"/>
    <w:rsid w:val="00C7349B"/>
    <w:rsid w:val="00C74055"/>
    <w:rsid w:val="00C74480"/>
    <w:rsid w:val="00C809EF"/>
    <w:rsid w:val="00CC37FD"/>
    <w:rsid w:val="00CD28E6"/>
    <w:rsid w:val="00CE53A0"/>
    <w:rsid w:val="00D1013E"/>
    <w:rsid w:val="00D14EC4"/>
    <w:rsid w:val="00D16677"/>
    <w:rsid w:val="00D26A4A"/>
    <w:rsid w:val="00D570BB"/>
    <w:rsid w:val="00D63E40"/>
    <w:rsid w:val="00D7470C"/>
    <w:rsid w:val="00DA52FA"/>
    <w:rsid w:val="00DB3991"/>
    <w:rsid w:val="00DB4DDE"/>
    <w:rsid w:val="00DC78E0"/>
    <w:rsid w:val="00DE3E3A"/>
    <w:rsid w:val="00E03284"/>
    <w:rsid w:val="00E33CD6"/>
    <w:rsid w:val="00E34D89"/>
    <w:rsid w:val="00E50553"/>
    <w:rsid w:val="00E51018"/>
    <w:rsid w:val="00E558A6"/>
    <w:rsid w:val="00E5652B"/>
    <w:rsid w:val="00E71B67"/>
    <w:rsid w:val="00E77B4E"/>
    <w:rsid w:val="00E81A8A"/>
    <w:rsid w:val="00E926EA"/>
    <w:rsid w:val="00EA7634"/>
    <w:rsid w:val="00EB11A9"/>
    <w:rsid w:val="00EB12D6"/>
    <w:rsid w:val="00EB2C1F"/>
    <w:rsid w:val="00ED6CC4"/>
    <w:rsid w:val="00EE4886"/>
    <w:rsid w:val="00EF0B2E"/>
    <w:rsid w:val="00EF624A"/>
    <w:rsid w:val="00EF6D02"/>
    <w:rsid w:val="00F1547C"/>
    <w:rsid w:val="00F35879"/>
    <w:rsid w:val="00F42CF9"/>
    <w:rsid w:val="00F47FA6"/>
    <w:rsid w:val="00F65F3D"/>
    <w:rsid w:val="00F67C25"/>
    <w:rsid w:val="00F84128"/>
    <w:rsid w:val="00F91850"/>
    <w:rsid w:val="00F976DC"/>
    <w:rsid w:val="00FA04E2"/>
    <w:rsid w:val="00FB0568"/>
    <w:rsid w:val="00FB12F2"/>
    <w:rsid w:val="00FB7F23"/>
    <w:rsid w:val="00FC6FE3"/>
    <w:rsid w:val="00FD787A"/>
    <w:rsid w:val="00FF0013"/>
    <w:rsid w:val="00FF2902"/>
    <w:rsid w:val="00FF7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EE7C0F"/>
  <w15:chartTrackingRefBased/>
  <w15:docId w15:val="{4CF98CAC-1DBB-4EA7-8D2F-4D5D1FED1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362D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77715B"/>
    <w:pPr>
      <w:numPr>
        <w:numId w:val="9"/>
      </w:num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914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14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426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Girard</dc:creator>
  <cp:keywords/>
  <dc:description/>
  <cp:lastModifiedBy>Jennifer Mills</cp:lastModifiedBy>
  <cp:revision>5</cp:revision>
  <cp:lastPrinted>2023-05-03T15:44:00Z</cp:lastPrinted>
  <dcterms:created xsi:type="dcterms:W3CDTF">2025-12-29T18:35:00Z</dcterms:created>
  <dcterms:modified xsi:type="dcterms:W3CDTF">2026-01-05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27982cf1a06612e7800519ba122400df0f4727de40121ebc40d1b7f69c317f</vt:lpwstr>
  </property>
</Properties>
</file>